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B54C20" w:rsidRDefault="002B3EDE" w:rsidP="00AE43FA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</w:p>
    <w:p w:rsidR="00B54C20" w:rsidRPr="00497950" w:rsidRDefault="00B54C20" w:rsidP="00B54C20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</w:rPr>
        <w:t>Contact page</w:t>
      </w:r>
    </w:p>
    <w:p w:rsidR="00FB4969" w:rsidRDefault="00FB4969" w:rsidP="00FB4969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</w:t>
      </w:r>
      <w:proofErr w:type="spellStart"/>
      <w:r w:rsidR="009F2C89">
        <w:rPr>
          <w:rFonts w:ascii="Sakkal Majalla" w:hAnsi="Sakkal Majalla" w:cs="Sakkal Majalla"/>
          <w:sz w:val="28"/>
          <w:szCs w:val="28"/>
        </w:rPr>
        <w:t>Db</w:t>
      </w:r>
      <w:proofErr w:type="spellEnd"/>
    </w:p>
    <w:p w:rsidR="00043EF6" w:rsidRPr="00043EF6" w:rsidRDefault="00043EF6" w:rsidP="00043EF6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312C97" w:rsidRDefault="00312C97" w:rsidP="00312C97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Show_notify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E31FA5" w:rsidRPr="002B3EDE" w:rsidRDefault="00E31FA5" w:rsidP="00E31FA5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 w:rsidRPr="00E31FA5">
        <w:rPr>
          <w:rFonts w:ascii="Sakkal Majalla" w:hAnsi="Sakkal Majalla" w:cs="Sakkal Majalla"/>
          <w:sz w:val="28"/>
          <w:szCs w:val="28"/>
        </w:rPr>
        <w:t>laravel</w:t>
      </w:r>
      <w:proofErr w:type="spellEnd"/>
      <w:r w:rsidRPr="00E31FA5">
        <w:rPr>
          <w:rFonts w:ascii="Sakkal Majalla" w:hAnsi="Sakkal Majalla" w:cs="Sakkal Majalla"/>
          <w:sz w:val="28"/>
          <w:szCs w:val="28"/>
        </w:rPr>
        <w:t>-permission</w:t>
      </w:r>
    </w:p>
    <w:p w:rsidR="00F74A0E" w:rsidRDefault="00F74A0E" w:rsidP="00F74A0E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All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</w:rPr>
        <w:t>func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inside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file</w:t>
      </w:r>
    </w:p>
    <w:p w:rsidR="00F74A0E" w:rsidRDefault="00F74A0E" w:rsidP="00F74A0E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lobal trans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</w:p>
    <w:p w:rsidR="00023006" w:rsidRDefault="00023006" w:rsidP="00023006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ild soft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eletepackage</w:t>
      </w:r>
      <w:proofErr w:type="spellEnd"/>
    </w:p>
    <w:p w:rsidR="00023006" w:rsidRPr="00023006" w:rsidRDefault="00023006" w:rsidP="00023006">
      <w:pPr>
        <w:pStyle w:val="a3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spellStart"/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  <w:proofErr w:type="spellEnd"/>
    </w:p>
    <w:p w:rsidR="003C274E" w:rsidRPr="003C274E" w:rsidRDefault="003C274E" w:rsidP="003C274E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762063" w:rsidP="00762063">
      <w:pPr>
        <w:pStyle w:val="HTML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bookmarkStart w:id="0" w:name="_GoBack"/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a3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bookmarkEnd w:id="0"/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Default="0052208C" w:rsidP="0052208C">
      <w:pPr>
        <w:pStyle w:val="a3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3B0475" w:rsidRDefault="003B0475" w:rsidP="003B0475">
      <w:pPr>
        <w:pStyle w:val="a3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d list parent as prefix for route children tree</w:t>
      </w:r>
    </w:p>
    <w:p w:rsidR="009676B0" w:rsidRPr="00E22DBE" w:rsidRDefault="009676B0" w:rsidP="009676B0">
      <w:pPr>
        <w:pStyle w:val="a3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Dynamic menu for site menu</w:t>
      </w:r>
    </w:p>
    <w:p w:rsidR="0042130D" w:rsidRPr="00E22DBE" w:rsidRDefault="0042130D" w:rsidP="0042130D">
      <w:pPr>
        <w:pStyle w:val="a3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a3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a3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a3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a3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a3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a3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rtl/>
        </w:rPr>
        <w:t>بكشل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</w:rPr>
        <w:t xml:space="preserve">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lastRenderedPageBreak/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a3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a3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B54C20" w:rsidP="0042130D">
      <w:pPr>
        <w:pStyle w:val="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7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3D5984">
      <w:pPr>
        <w:pStyle w:val="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>تغليف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</w:t>
      </w:r>
      <w:proofErr w:type="spellStart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لايتم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composer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B54C20" w:rsidP="00AD2148">
      <w:pPr>
        <w:pStyle w:val="HTML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8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lastRenderedPageBreak/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0FAMM44d8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43EF6"/>
    <w:rsid w:val="00062091"/>
    <w:rsid w:val="0007240E"/>
    <w:rsid w:val="00084FC8"/>
    <w:rsid w:val="00087252"/>
    <w:rsid w:val="00087363"/>
    <w:rsid w:val="000A37E6"/>
    <w:rsid w:val="000A5BC2"/>
    <w:rsid w:val="000B2392"/>
    <w:rsid w:val="000B346E"/>
    <w:rsid w:val="000B44D9"/>
    <w:rsid w:val="000B6F86"/>
    <w:rsid w:val="000D69F3"/>
    <w:rsid w:val="000E0592"/>
    <w:rsid w:val="000F47DB"/>
    <w:rsid w:val="0010111F"/>
    <w:rsid w:val="0010564D"/>
    <w:rsid w:val="001259D8"/>
    <w:rsid w:val="001360F7"/>
    <w:rsid w:val="00170745"/>
    <w:rsid w:val="001840A6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B0475"/>
    <w:rsid w:val="003C274E"/>
    <w:rsid w:val="003D39E1"/>
    <w:rsid w:val="003D5984"/>
    <w:rsid w:val="003D6D6A"/>
    <w:rsid w:val="003F06DD"/>
    <w:rsid w:val="00410BAB"/>
    <w:rsid w:val="0042130D"/>
    <w:rsid w:val="0043794C"/>
    <w:rsid w:val="00472873"/>
    <w:rsid w:val="00490E98"/>
    <w:rsid w:val="00492CD8"/>
    <w:rsid w:val="004931C8"/>
    <w:rsid w:val="00497950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473CB"/>
    <w:rsid w:val="00654FA7"/>
    <w:rsid w:val="006614B9"/>
    <w:rsid w:val="00670DCA"/>
    <w:rsid w:val="00676A58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7F7547"/>
    <w:rsid w:val="00813249"/>
    <w:rsid w:val="00860BCE"/>
    <w:rsid w:val="00884CD3"/>
    <w:rsid w:val="008A310D"/>
    <w:rsid w:val="008A3BD0"/>
    <w:rsid w:val="008D7322"/>
    <w:rsid w:val="009124CD"/>
    <w:rsid w:val="00947B7A"/>
    <w:rsid w:val="009676B0"/>
    <w:rsid w:val="00975280"/>
    <w:rsid w:val="00982489"/>
    <w:rsid w:val="009871A7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E43FA"/>
    <w:rsid w:val="00AF6AF7"/>
    <w:rsid w:val="00B162AD"/>
    <w:rsid w:val="00B17988"/>
    <w:rsid w:val="00B24831"/>
    <w:rsid w:val="00B31009"/>
    <w:rsid w:val="00B54C20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C011A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2130D"/>
    <w:pPr>
      <w:spacing w:after="0" w:line="240" w:lineRule="auto"/>
    </w:pPr>
  </w:style>
  <w:style w:type="paragraph" w:styleId="3">
    <w:name w:val="heading 3"/>
    <w:basedOn w:val="a"/>
    <w:link w:val="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عنوان 3 Char"/>
    <w:basedOn w:val="a0"/>
    <w:link w:val="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a0"/>
    <w:uiPriority w:val="99"/>
    <w:unhideWhenUsed/>
    <w:rsid w:val="0042130D"/>
    <w:rPr>
      <w:color w:val="0563C1" w:themeColor="hyperlink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a3">
    <w:name w:val="List Paragraph"/>
    <w:basedOn w:val="a"/>
    <w:uiPriority w:val="34"/>
    <w:qFormat/>
    <w:rsid w:val="0042130D"/>
    <w:pPr>
      <w:ind w:left="720"/>
    </w:pPr>
  </w:style>
  <w:style w:type="character" w:styleId="a4">
    <w:name w:val="annotation reference"/>
    <w:basedOn w:val="a0"/>
    <w:uiPriority w:val="99"/>
    <w:semiHidden/>
    <w:unhideWhenUsed/>
    <w:rsid w:val="00FB4969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FB4969"/>
    <w:rPr>
      <w:sz w:val="20"/>
      <w:szCs w:val="20"/>
    </w:rPr>
  </w:style>
  <w:style w:type="character" w:customStyle="1" w:styleId="Char">
    <w:name w:val="نص تعليق Char"/>
    <w:basedOn w:val="a0"/>
    <w:link w:val="a5"/>
    <w:uiPriority w:val="99"/>
    <w:semiHidden/>
    <w:rsid w:val="00FB4969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FB4969"/>
    <w:rPr>
      <w:b/>
      <w:bCs/>
    </w:rPr>
  </w:style>
  <w:style w:type="character" w:customStyle="1" w:styleId="Char0">
    <w:name w:val="موضوع تعليق Char"/>
    <w:basedOn w:val="Char"/>
    <w:link w:val="a6"/>
    <w:uiPriority w:val="99"/>
    <w:semiHidden/>
    <w:rsid w:val="00FB4969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a0"/>
    <w:rsid w:val="00AD2148"/>
  </w:style>
  <w:style w:type="character" w:customStyle="1" w:styleId="hljs-function">
    <w:name w:val="hljs-function"/>
    <w:basedOn w:val="a0"/>
    <w:rsid w:val="00AD2148"/>
  </w:style>
  <w:style w:type="character" w:customStyle="1" w:styleId="hljs-title">
    <w:name w:val="hljs-title"/>
    <w:basedOn w:val="a0"/>
    <w:rsid w:val="00AD2148"/>
  </w:style>
  <w:style w:type="character" w:customStyle="1" w:styleId="hljs-params">
    <w:name w:val="hljs-params"/>
    <w:basedOn w:val="a0"/>
    <w:rsid w:val="00AD2148"/>
  </w:style>
  <w:style w:type="character" w:customStyle="1" w:styleId="hljs-string">
    <w:name w:val="hljs-string"/>
    <w:basedOn w:val="a0"/>
    <w:rsid w:val="00AD214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2130D"/>
    <w:pPr>
      <w:spacing w:after="0" w:line="240" w:lineRule="auto"/>
    </w:pPr>
  </w:style>
  <w:style w:type="paragraph" w:styleId="3">
    <w:name w:val="heading 3"/>
    <w:basedOn w:val="a"/>
    <w:link w:val="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عنوان 3 Char"/>
    <w:basedOn w:val="a0"/>
    <w:link w:val="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a0"/>
    <w:uiPriority w:val="99"/>
    <w:unhideWhenUsed/>
    <w:rsid w:val="0042130D"/>
    <w:rPr>
      <w:color w:val="0563C1" w:themeColor="hyperlink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a3">
    <w:name w:val="List Paragraph"/>
    <w:basedOn w:val="a"/>
    <w:uiPriority w:val="34"/>
    <w:qFormat/>
    <w:rsid w:val="0042130D"/>
    <w:pPr>
      <w:ind w:left="720"/>
    </w:pPr>
  </w:style>
  <w:style w:type="character" w:styleId="a4">
    <w:name w:val="annotation reference"/>
    <w:basedOn w:val="a0"/>
    <w:uiPriority w:val="99"/>
    <w:semiHidden/>
    <w:unhideWhenUsed/>
    <w:rsid w:val="00FB4969"/>
    <w:rPr>
      <w:sz w:val="16"/>
      <w:szCs w:val="16"/>
    </w:rPr>
  </w:style>
  <w:style w:type="paragraph" w:styleId="a5">
    <w:name w:val="annotation text"/>
    <w:basedOn w:val="a"/>
    <w:link w:val="Char"/>
    <w:uiPriority w:val="99"/>
    <w:semiHidden/>
    <w:unhideWhenUsed/>
    <w:rsid w:val="00FB4969"/>
    <w:rPr>
      <w:sz w:val="20"/>
      <w:szCs w:val="20"/>
    </w:rPr>
  </w:style>
  <w:style w:type="character" w:customStyle="1" w:styleId="Char">
    <w:name w:val="نص تعليق Char"/>
    <w:basedOn w:val="a0"/>
    <w:link w:val="a5"/>
    <w:uiPriority w:val="99"/>
    <w:semiHidden/>
    <w:rsid w:val="00FB4969"/>
    <w:rPr>
      <w:sz w:val="20"/>
      <w:szCs w:val="20"/>
    </w:rPr>
  </w:style>
  <w:style w:type="paragraph" w:styleId="a6">
    <w:name w:val="annotation subject"/>
    <w:basedOn w:val="a5"/>
    <w:next w:val="a5"/>
    <w:link w:val="Char0"/>
    <w:uiPriority w:val="99"/>
    <w:semiHidden/>
    <w:unhideWhenUsed/>
    <w:rsid w:val="00FB4969"/>
    <w:rPr>
      <w:b/>
      <w:bCs/>
    </w:rPr>
  </w:style>
  <w:style w:type="character" w:customStyle="1" w:styleId="Char0">
    <w:name w:val="موضوع تعليق Char"/>
    <w:basedOn w:val="Char"/>
    <w:link w:val="a6"/>
    <w:uiPriority w:val="99"/>
    <w:semiHidden/>
    <w:rsid w:val="00FB4969"/>
    <w:rPr>
      <w:b/>
      <w:bCs/>
      <w:sz w:val="2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7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a0"/>
    <w:rsid w:val="00AD2148"/>
  </w:style>
  <w:style w:type="character" w:customStyle="1" w:styleId="hljs-function">
    <w:name w:val="hljs-function"/>
    <w:basedOn w:val="a0"/>
    <w:rsid w:val="00AD2148"/>
  </w:style>
  <w:style w:type="character" w:customStyle="1" w:styleId="hljs-title">
    <w:name w:val="hljs-title"/>
    <w:basedOn w:val="a0"/>
    <w:rsid w:val="00AD2148"/>
  </w:style>
  <w:style w:type="character" w:customStyle="1" w:styleId="hljs-params">
    <w:name w:val="hljs-params"/>
    <w:basedOn w:val="a0"/>
    <w:rsid w:val="00AD2148"/>
  </w:style>
  <w:style w:type="character" w:customStyle="1" w:styleId="hljs-string">
    <w:name w:val="hljs-string"/>
    <w:basedOn w:val="a0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ckagist.org/packages/genealabs/laravel-caffeine" TargetMode="External"/><Relationship Id="rId3" Type="http://schemas.openxmlformats.org/officeDocument/2006/relationships/styles" Target="styles.xml"/><Relationship Id="rId7" Type="http://schemas.openxmlformats.org/officeDocument/2006/relationships/hyperlink" Target="https://analytics.google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E5F3C-7556-4161-A5AB-B63F2741A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hmed Barakat</cp:lastModifiedBy>
  <cp:revision>220</cp:revision>
  <dcterms:created xsi:type="dcterms:W3CDTF">2017-10-31T18:20:00Z</dcterms:created>
  <dcterms:modified xsi:type="dcterms:W3CDTF">2018-03-30T20:50:00Z</dcterms:modified>
</cp:coreProperties>
</file>